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c0f4d5c7ab3f25edc68fb61de048fe87bfc66"/>
    <w:p>
      <w:pPr>
        <w:pStyle w:val="Heading2"/>
      </w:pPr>
      <w:r>
        <w:t xml:space="preserve">Unit 1 Lesson 15: Expliquemos cómo contamos</w:t>
      </w:r>
    </w:p>
    <w:bookmarkEnd w:id="20"/>
    <w:bookmarkStart w:id="22" w:name="Xdb8c683bb2a7b1ed19f32432fab5961b0a2e189"/>
    <w:p>
      <w:pPr>
        <w:pStyle w:val="Heading3"/>
      </w:pPr>
      <w:r>
        <w:t xml:space="preserve">WU Preguntas sobre nosotros: Representemos la asistencia (parte 2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Xc490de5678957133ec52b92d3e00c67acda019c"/>
    <w:p>
      <w:pPr>
        <w:pStyle w:val="Heading3"/>
      </w:pPr>
      <w:r>
        <w:t xml:space="preserve">1 Contemos colecciones: Comparte cómo contast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X40024f5d77538160a62a13c135e28d7e5009ece"/>
    <w:p>
      <w:pPr>
        <w:pStyle w:val="Heading3"/>
      </w:pPr>
      <w:r>
        <w:t xml:space="preserve">2 Usemos un tablero de conteo para llevar la cuenta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6722.50765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6722.55491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722.74047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56722.82515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23Z</dcterms:created>
  <dcterms:modified xsi:type="dcterms:W3CDTF">2022-12-14T22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C9e1+BgQH1YEhAQkIQ+K67sdek8uwjFd+YLLQCy4jloKxuOjOi4IJ32sw7B4BJDlwQMbygxVd7ybO5ddL3hZA==</vt:lpwstr>
  </property>
</Properties>
</file>